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C2021" w14:textId="77777777" w:rsidR="00BB5763" w:rsidRDefault="00BB57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F63A8A" w14:paraId="210C20B3" w14:textId="0FC988A5" w:rsidTr="00836871">
        <w:trPr>
          <w:trHeight w:val="3896"/>
        </w:trPr>
        <w:tc>
          <w:tcPr>
            <w:tcW w:w="3024" w:type="dxa"/>
          </w:tcPr>
          <w:p w14:paraId="54900C85" w14:textId="5BE52A4F" w:rsidR="00F63A8A" w:rsidRDefault="00F63A8A" w:rsidP="00F63A8A">
            <w:pPr>
              <w:pStyle w:val="NoSpacing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5ECDF6C7" wp14:editId="5AF62155">
                  <wp:simplePos x="0" y="0"/>
                  <wp:positionH relativeFrom="column">
                    <wp:posOffset>1025525</wp:posOffset>
                  </wp:positionH>
                  <wp:positionV relativeFrom="paragraph">
                    <wp:posOffset>0</wp:posOffset>
                  </wp:positionV>
                  <wp:extent cx="800735" cy="682625"/>
                  <wp:effectExtent l="0" t="0" r="0" b="317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735" cy="68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734E4">
              <w:rPr>
                <w:b/>
                <w:bCs/>
              </w:rPr>
              <w:t>Clustered Mountain Mint</w:t>
            </w:r>
            <w:r>
              <w:rPr>
                <w:b/>
                <w:bCs/>
              </w:rPr>
              <w:t xml:space="preserve"> </w:t>
            </w:r>
            <w:r w:rsidRPr="00F63A8A">
              <w:rPr>
                <w:i/>
                <w:iCs/>
                <w:sz w:val="20"/>
                <w:szCs w:val="20"/>
              </w:rPr>
              <w:t>Pycnanthemum muticum</w:t>
            </w:r>
          </w:p>
          <w:p w14:paraId="2581AAF6" w14:textId="65E1D79E" w:rsidR="00F63A8A" w:rsidRPr="00F63A8A" w:rsidRDefault="00F63A8A" w:rsidP="00F63A8A">
            <w:pPr>
              <w:pStyle w:val="NoSpacing"/>
              <w:rPr>
                <w:sz w:val="20"/>
                <w:szCs w:val="20"/>
              </w:rPr>
            </w:pPr>
            <w:r w:rsidRPr="00F63A8A">
              <w:rPr>
                <w:sz w:val="20"/>
                <w:szCs w:val="20"/>
              </w:rPr>
              <w:t>Pt. shade to shade (will sun scorch), dry to moist soil. pH acid to neutral, 3-6’ tall, space 2’. Long-lived, 6-week bloom June-July. Blooms 2</w:t>
            </w:r>
            <w:r w:rsidRPr="00F63A8A">
              <w:rPr>
                <w:sz w:val="20"/>
                <w:szCs w:val="20"/>
                <w:vertAlign w:val="superscript"/>
              </w:rPr>
              <w:t>nd</w:t>
            </w:r>
            <w:r w:rsidRPr="00F63A8A">
              <w:rPr>
                <w:sz w:val="20"/>
                <w:szCs w:val="20"/>
              </w:rPr>
              <w:t xml:space="preserve"> year. Deer resistant. Spreads by stolons. Highly rated pollinator plant.</w:t>
            </w:r>
            <w:r w:rsidRPr="00F63A8A">
              <w:rPr>
                <w:b/>
                <w:bCs/>
                <w:sz w:val="20"/>
                <w:szCs w:val="20"/>
              </w:rPr>
              <w:t xml:space="preserve"> After last frost, press on top of the soil; it needs warm temp. and light to germinate; keep it moist.</w:t>
            </w:r>
            <w:r w:rsidRPr="00F63A8A">
              <w:rPr>
                <w:sz w:val="20"/>
                <w:szCs w:val="20"/>
              </w:rPr>
              <w:t xml:space="preserve"> Attracts numerous bees and beneficial insects. Harvested </w:t>
            </w:r>
            <w:r w:rsidR="00907E2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5578DBD2" w14:textId="77777777" w:rsidR="00F63A8A" w:rsidRDefault="00F63A8A" w:rsidP="00F63A8A">
            <w:pPr>
              <w:pStyle w:val="NoSpacing"/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4BB92054" wp14:editId="181A1574">
                  <wp:simplePos x="0" y="0"/>
                  <wp:positionH relativeFrom="column">
                    <wp:posOffset>1025525</wp:posOffset>
                  </wp:positionH>
                  <wp:positionV relativeFrom="paragraph">
                    <wp:posOffset>0</wp:posOffset>
                  </wp:positionV>
                  <wp:extent cx="800735" cy="682625"/>
                  <wp:effectExtent l="0" t="0" r="0" b="317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735" cy="68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734E4">
              <w:rPr>
                <w:b/>
                <w:bCs/>
              </w:rPr>
              <w:t>Clustered Mountain Mint</w:t>
            </w:r>
            <w:r>
              <w:rPr>
                <w:b/>
                <w:bCs/>
              </w:rPr>
              <w:t xml:space="preserve"> </w:t>
            </w:r>
            <w:r w:rsidRPr="00F63A8A">
              <w:rPr>
                <w:i/>
                <w:iCs/>
                <w:sz w:val="20"/>
                <w:szCs w:val="20"/>
              </w:rPr>
              <w:t>Pycnanthemum muticum</w:t>
            </w:r>
          </w:p>
          <w:p w14:paraId="157F7359" w14:textId="072F874D" w:rsidR="00F63A8A" w:rsidRDefault="00F63A8A" w:rsidP="00F63A8A">
            <w:pPr>
              <w:spacing w:after="160" w:line="240" w:lineRule="auto"/>
            </w:pPr>
            <w:r w:rsidRPr="00F63A8A">
              <w:rPr>
                <w:sz w:val="20"/>
                <w:szCs w:val="20"/>
              </w:rPr>
              <w:t>Pt. shade to shade (will sun scorch), dry to moist soil. pH acid to neutral, 3-6’ tall, space 2’. Long-lived, 6-week bloom June-July. Blooms 2</w:t>
            </w:r>
            <w:r w:rsidRPr="00F63A8A">
              <w:rPr>
                <w:sz w:val="20"/>
                <w:szCs w:val="20"/>
                <w:vertAlign w:val="superscript"/>
              </w:rPr>
              <w:t>nd</w:t>
            </w:r>
            <w:r w:rsidRPr="00F63A8A">
              <w:rPr>
                <w:sz w:val="20"/>
                <w:szCs w:val="20"/>
              </w:rPr>
              <w:t xml:space="preserve"> year. Deer resistant. Spreads by stolons. Highly rated pollinator plant.</w:t>
            </w:r>
            <w:r w:rsidRPr="00F63A8A">
              <w:rPr>
                <w:b/>
                <w:bCs/>
                <w:sz w:val="20"/>
                <w:szCs w:val="20"/>
              </w:rPr>
              <w:t xml:space="preserve"> After last frost, press on top of the soil; it needs warm temp. and light to germinate; keep it moist.</w:t>
            </w:r>
            <w:r w:rsidRPr="00F63A8A">
              <w:rPr>
                <w:sz w:val="20"/>
                <w:szCs w:val="20"/>
              </w:rPr>
              <w:t xml:space="preserve"> Attracts numerous bees and beneficial insects. Harvested </w:t>
            </w:r>
            <w:r w:rsidR="00907E2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2E19A970" w14:textId="77777777" w:rsidR="00F63A8A" w:rsidRDefault="00F63A8A" w:rsidP="00F63A8A">
            <w:pPr>
              <w:pStyle w:val="NoSpacing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1590DB15" wp14:editId="71315FB6">
                  <wp:simplePos x="0" y="0"/>
                  <wp:positionH relativeFrom="column">
                    <wp:posOffset>1025525</wp:posOffset>
                  </wp:positionH>
                  <wp:positionV relativeFrom="paragraph">
                    <wp:posOffset>0</wp:posOffset>
                  </wp:positionV>
                  <wp:extent cx="800735" cy="682625"/>
                  <wp:effectExtent l="0" t="0" r="0" b="317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735" cy="68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734E4">
              <w:rPr>
                <w:b/>
                <w:bCs/>
              </w:rPr>
              <w:t>Clustered Mountain Mint</w:t>
            </w:r>
            <w:r>
              <w:rPr>
                <w:b/>
                <w:bCs/>
              </w:rPr>
              <w:t xml:space="preserve"> </w:t>
            </w:r>
            <w:r w:rsidRPr="00F63A8A">
              <w:rPr>
                <w:i/>
                <w:iCs/>
                <w:sz w:val="20"/>
                <w:szCs w:val="20"/>
              </w:rPr>
              <w:t>Pycnanthemum muticum</w:t>
            </w:r>
          </w:p>
          <w:p w14:paraId="418BDFE8" w14:textId="7F60BC2C" w:rsidR="00F63A8A" w:rsidRDefault="00F63A8A" w:rsidP="00F63A8A">
            <w:pPr>
              <w:spacing w:after="160" w:line="240" w:lineRule="auto"/>
            </w:pPr>
            <w:r w:rsidRPr="00F63A8A">
              <w:rPr>
                <w:sz w:val="20"/>
                <w:szCs w:val="20"/>
              </w:rPr>
              <w:t>Pt. shade to shade (will sun scorch), dry to moist soil. pH acid to neutral, 3-6’ tall, space 2’. Long-lived, 6-week bloom June-July. Blooms 2</w:t>
            </w:r>
            <w:r w:rsidRPr="00F63A8A">
              <w:rPr>
                <w:sz w:val="20"/>
                <w:szCs w:val="20"/>
                <w:vertAlign w:val="superscript"/>
              </w:rPr>
              <w:t>nd</w:t>
            </w:r>
            <w:r w:rsidRPr="00F63A8A">
              <w:rPr>
                <w:sz w:val="20"/>
                <w:szCs w:val="20"/>
              </w:rPr>
              <w:t xml:space="preserve"> year. Deer resistant. Spreads by stolons. Highly rated pollinator plant.</w:t>
            </w:r>
            <w:r w:rsidRPr="00F63A8A">
              <w:rPr>
                <w:b/>
                <w:bCs/>
                <w:sz w:val="20"/>
                <w:szCs w:val="20"/>
              </w:rPr>
              <w:t xml:space="preserve"> After last frost, press on top of the soil; it needs warm temp. and light to germinate; keep it moist.</w:t>
            </w:r>
            <w:r w:rsidRPr="00F63A8A">
              <w:rPr>
                <w:sz w:val="20"/>
                <w:szCs w:val="20"/>
              </w:rPr>
              <w:t xml:space="preserve"> Attracts numerous bees and beneficial insects. Harvested </w:t>
            </w:r>
            <w:r w:rsidR="00907E21">
              <w:rPr>
                <w:sz w:val="20"/>
                <w:szCs w:val="20"/>
              </w:rPr>
              <w:t>20____</w:t>
            </w:r>
          </w:p>
        </w:tc>
      </w:tr>
      <w:tr w:rsidR="00F63A8A" w14:paraId="5A35B1EC" w14:textId="77777777" w:rsidTr="00F63A8A">
        <w:trPr>
          <w:trHeight w:val="3896"/>
        </w:trPr>
        <w:tc>
          <w:tcPr>
            <w:tcW w:w="3024" w:type="dxa"/>
          </w:tcPr>
          <w:p w14:paraId="59C5D247" w14:textId="77777777" w:rsidR="00F63A8A" w:rsidRDefault="00F63A8A" w:rsidP="00F63A8A">
            <w:pPr>
              <w:pStyle w:val="NoSpacing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58F7846C" wp14:editId="2AA00D56">
                  <wp:simplePos x="0" y="0"/>
                  <wp:positionH relativeFrom="column">
                    <wp:posOffset>1025525</wp:posOffset>
                  </wp:positionH>
                  <wp:positionV relativeFrom="paragraph">
                    <wp:posOffset>0</wp:posOffset>
                  </wp:positionV>
                  <wp:extent cx="800735" cy="682625"/>
                  <wp:effectExtent l="0" t="0" r="0" b="317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735" cy="68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734E4">
              <w:rPr>
                <w:b/>
                <w:bCs/>
              </w:rPr>
              <w:t>Clustered Mountain Mint</w:t>
            </w:r>
            <w:r>
              <w:rPr>
                <w:b/>
                <w:bCs/>
              </w:rPr>
              <w:t xml:space="preserve"> </w:t>
            </w:r>
            <w:r w:rsidRPr="00F63A8A">
              <w:rPr>
                <w:i/>
                <w:iCs/>
                <w:sz w:val="20"/>
                <w:szCs w:val="20"/>
              </w:rPr>
              <w:t>Pycnanthemum muticum</w:t>
            </w:r>
          </w:p>
          <w:p w14:paraId="1520CC48" w14:textId="090F3362" w:rsidR="00F63A8A" w:rsidRPr="00F63A8A" w:rsidRDefault="00F63A8A" w:rsidP="00F63A8A">
            <w:pPr>
              <w:pStyle w:val="NoSpacing"/>
              <w:rPr>
                <w:sz w:val="20"/>
                <w:szCs w:val="20"/>
              </w:rPr>
            </w:pPr>
            <w:r w:rsidRPr="00F63A8A">
              <w:rPr>
                <w:sz w:val="20"/>
                <w:szCs w:val="20"/>
              </w:rPr>
              <w:t>Pt. shade to shade (will sun scorch), dry to moist soil. pH acid to neutral, 3-6’ tall, space 2’. Long-lived, 6-week bloom June-July. Blooms 2</w:t>
            </w:r>
            <w:r w:rsidRPr="00F63A8A">
              <w:rPr>
                <w:sz w:val="20"/>
                <w:szCs w:val="20"/>
                <w:vertAlign w:val="superscript"/>
              </w:rPr>
              <w:t>nd</w:t>
            </w:r>
            <w:r w:rsidRPr="00F63A8A">
              <w:rPr>
                <w:sz w:val="20"/>
                <w:szCs w:val="20"/>
              </w:rPr>
              <w:t xml:space="preserve"> year. Deer resistant. Spreads by stolons. Highly rated pollinator plant.</w:t>
            </w:r>
            <w:r w:rsidRPr="00F63A8A">
              <w:rPr>
                <w:b/>
                <w:bCs/>
                <w:sz w:val="20"/>
                <w:szCs w:val="20"/>
              </w:rPr>
              <w:t xml:space="preserve"> After last frost, press on top of the soil; it needs warm temp. and light to germinate; keep it moist.</w:t>
            </w:r>
            <w:r w:rsidRPr="00F63A8A">
              <w:rPr>
                <w:sz w:val="20"/>
                <w:szCs w:val="20"/>
              </w:rPr>
              <w:t xml:space="preserve"> Attracts numerous bees and beneficial insects. Harvested </w:t>
            </w:r>
            <w:r w:rsidR="00907E2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26499B82" w14:textId="77777777" w:rsidR="00F63A8A" w:rsidRDefault="00F63A8A" w:rsidP="00F63A8A">
            <w:pPr>
              <w:pStyle w:val="NoSpacing"/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592C5782" wp14:editId="15260A12">
                  <wp:simplePos x="0" y="0"/>
                  <wp:positionH relativeFrom="column">
                    <wp:posOffset>1025525</wp:posOffset>
                  </wp:positionH>
                  <wp:positionV relativeFrom="paragraph">
                    <wp:posOffset>0</wp:posOffset>
                  </wp:positionV>
                  <wp:extent cx="800735" cy="682625"/>
                  <wp:effectExtent l="0" t="0" r="0" b="3175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735" cy="68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734E4">
              <w:rPr>
                <w:b/>
                <w:bCs/>
              </w:rPr>
              <w:t>Clustered Mountain Mint</w:t>
            </w:r>
            <w:r>
              <w:rPr>
                <w:b/>
                <w:bCs/>
              </w:rPr>
              <w:t xml:space="preserve"> </w:t>
            </w:r>
            <w:r w:rsidRPr="00F63A8A">
              <w:rPr>
                <w:i/>
                <w:iCs/>
                <w:sz w:val="20"/>
                <w:szCs w:val="20"/>
              </w:rPr>
              <w:t>Pycnanthemum muticum</w:t>
            </w:r>
          </w:p>
          <w:p w14:paraId="70DF8A4A" w14:textId="64EC4E39" w:rsidR="00F63A8A" w:rsidRDefault="00F63A8A" w:rsidP="00F63A8A">
            <w:pPr>
              <w:spacing w:after="160" w:line="240" w:lineRule="auto"/>
            </w:pPr>
            <w:r w:rsidRPr="00F63A8A">
              <w:rPr>
                <w:sz w:val="20"/>
                <w:szCs w:val="20"/>
              </w:rPr>
              <w:t>Pt. shade to shade (will sun scorch), dry to moist soil. pH acid to neutral, 3-6’ tall, space 2’. Long-lived, 6-week bloom June-July. Blooms 2</w:t>
            </w:r>
            <w:r w:rsidRPr="00F63A8A">
              <w:rPr>
                <w:sz w:val="20"/>
                <w:szCs w:val="20"/>
                <w:vertAlign w:val="superscript"/>
              </w:rPr>
              <w:t>nd</w:t>
            </w:r>
            <w:r w:rsidRPr="00F63A8A">
              <w:rPr>
                <w:sz w:val="20"/>
                <w:szCs w:val="20"/>
              </w:rPr>
              <w:t xml:space="preserve"> year. Deer resistant. Spreads by stolons. Highly rated pollinator plant.</w:t>
            </w:r>
            <w:r w:rsidRPr="00F63A8A">
              <w:rPr>
                <w:b/>
                <w:bCs/>
                <w:sz w:val="20"/>
                <w:szCs w:val="20"/>
              </w:rPr>
              <w:t xml:space="preserve"> After last frost, press on top of the soil; it needs warm temp. and light to germinate; keep it moist.</w:t>
            </w:r>
            <w:r w:rsidRPr="00F63A8A">
              <w:rPr>
                <w:sz w:val="20"/>
                <w:szCs w:val="20"/>
              </w:rPr>
              <w:t xml:space="preserve"> Attracts numerous bees and beneficial insects. Harvested </w:t>
            </w:r>
            <w:r w:rsidR="00907E2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AC91E56" w14:textId="77777777" w:rsidR="00F63A8A" w:rsidRDefault="00F63A8A" w:rsidP="00F63A8A">
            <w:pPr>
              <w:pStyle w:val="NoSpacing"/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6F5D00F8" wp14:editId="5DFB1F48">
                  <wp:simplePos x="0" y="0"/>
                  <wp:positionH relativeFrom="column">
                    <wp:posOffset>1025525</wp:posOffset>
                  </wp:positionH>
                  <wp:positionV relativeFrom="paragraph">
                    <wp:posOffset>0</wp:posOffset>
                  </wp:positionV>
                  <wp:extent cx="800735" cy="682625"/>
                  <wp:effectExtent l="0" t="0" r="0" b="3175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735" cy="68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734E4">
              <w:rPr>
                <w:b/>
                <w:bCs/>
              </w:rPr>
              <w:t>Clustered Mountain Mint</w:t>
            </w:r>
            <w:r>
              <w:rPr>
                <w:b/>
                <w:bCs/>
              </w:rPr>
              <w:t xml:space="preserve"> </w:t>
            </w:r>
            <w:r w:rsidRPr="00F63A8A">
              <w:rPr>
                <w:i/>
                <w:iCs/>
                <w:sz w:val="20"/>
                <w:szCs w:val="20"/>
              </w:rPr>
              <w:t>Pycnanthemum muticum</w:t>
            </w:r>
          </w:p>
          <w:p w14:paraId="209DA0FC" w14:textId="07A15336" w:rsidR="00F63A8A" w:rsidRDefault="00F63A8A" w:rsidP="00F63A8A">
            <w:pPr>
              <w:spacing w:after="160" w:line="240" w:lineRule="auto"/>
            </w:pPr>
            <w:r w:rsidRPr="00F63A8A">
              <w:rPr>
                <w:sz w:val="20"/>
                <w:szCs w:val="20"/>
              </w:rPr>
              <w:t>Pt. shade to shade (will sun scorch), dry to moist soil. pH acid to neutral, 3-6’ tall, space 2’. Long-lived, 6-week bloom June-July. Blooms 2</w:t>
            </w:r>
            <w:r w:rsidRPr="00F63A8A">
              <w:rPr>
                <w:sz w:val="20"/>
                <w:szCs w:val="20"/>
                <w:vertAlign w:val="superscript"/>
              </w:rPr>
              <w:t>nd</w:t>
            </w:r>
            <w:r w:rsidRPr="00F63A8A">
              <w:rPr>
                <w:sz w:val="20"/>
                <w:szCs w:val="20"/>
              </w:rPr>
              <w:t xml:space="preserve"> year. Deer resistant. Spreads by stolons. Highly rated pollinator plant.</w:t>
            </w:r>
            <w:r w:rsidRPr="00F63A8A">
              <w:rPr>
                <w:b/>
                <w:bCs/>
                <w:sz w:val="20"/>
                <w:szCs w:val="20"/>
              </w:rPr>
              <w:t xml:space="preserve"> After last frost, press on top of the soil; it needs warm temp. and light to germinate; keep it moist.</w:t>
            </w:r>
            <w:r w:rsidRPr="00F63A8A">
              <w:rPr>
                <w:sz w:val="20"/>
                <w:szCs w:val="20"/>
              </w:rPr>
              <w:t xml:space="preserve"> Attracts numerous bees and beneficial insects. Harvested </w:t>
            </w:r>
            <w:r w:rsidR="00907E21">
              <w:rPr>
                <w:sz w:val="20"/>
                <w:szCs w:val="20"/>
              </w:rPr>
              <w:t>20____</w:t>
            </w:r>
          </w:p>
        </w:tc>
      </w:tr>
      <w:tr w:rsidR="00F63A8A" w14:paraId="4997CDF2" w14:textId="77777777" w:rsidTr="00F63A8A">
        <w:trPr>
          <w:trHeight w:val="3896"/>
        </w:trPr>
        <w:tc>
          <w:tcPr>
            <w:tcW w:w="3024" w:type="dxa"/>
          </w:tcPr>
          <w:p w14:paraId="05EBEA4C" w14:textId="77777777" w:rsidR="00F63A8A" w:rsidRDefault="00F63A8A" w:rsidP="00F63A8A">
            <w:pPr>
              <w:pStyle w:val="NoSpacing"/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5FC489F0" wp14:editId="11ECB1E7">
                  <wp:simplePos x="0" y="0"/>
                  <wp:positionH relativeFrom="column">
                    <wp:posOffset>1025525</wp:posOffset>
                  </wp:positionH>
                  <wp:positionV relativeFrom="paragraph">
                    <wp:posOffset>0</wp:posOffset>
                  </wp:positionV>
                  <wp:extent cx="800735" cy="682625"/>
                  <wp:effectExtent l="0" t="0" r="0" b="3175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735" cy="68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734E4">
              <w:rPr>
                <w:b/>
                <w:bCs/>
              </w:rPr>
              <w:t>Clustered Mountain Mint</w:t>
            </w:r>
            <w:r>
              <w:rPr>
                <w:b/>
                <w:bCs/>
              </w:rPr>
              <w:t xml:space="preserve"> </w:t>
            </w:r>
            <w:r w:rsidRPr="00F63A8A">
              <w:rPr>
                <w:i/>
                <w:iCs/>
                <w:sz w:val="20"/>
                <w:szCs w:val="20"/>
              </w:rPr>
              <w:t>Pycnanthemum muticum</w:t>
            </w:r>
          </w:p>
          <w:p w14:paraId="4688109E" w14:textId="0CB43444" w:rsidR="00F63A8A" w:rsidRPr="00F63A8A" w:rsidRDefault="00F63A8A" w:rsidP="00F63A8A">
            <w:pPr>
              <w:pStyle w:val="NoSpacing"/>
              <w:rPr>
                <w:sz w:val="20"/>
                <w:szCs w:val="20"/>
              </w:rPr>
            </w:pPr>
            <w:r w:rsidRPr="00F63A8A">
              <w:rPr>
                <w:sz w:val="20"/>
                <w:szCs w:val="20"/>
              </w:rPr>
              <w:t>Pt. shade to shade (will sun scorch), dry to moist soil. pH acid to neutral, 3-6’ tall, space 2’. Long-lived, 6-week bloom June-July. Blooms 2</w:t>
            </w:r>
            <w:r w:rsidRPr="00F63A8A">
              <w:rPr>
                <w:sz w:val="20"/>
                <w:szCs w:val="20"/>
                <w:vertAlign w:val="superscript"/>
              </w:rPr>
              <w:t>nd</w:t>
            </w:r>
            <w:r w:rsidRPr="00F63A8A">
              <w:rPr>
                <w:sz w:val="20"/>
                <w:szCs w:val="20"/>
              </w:rPr>
              <w:t xml:space="preserve"> year. Deer resistant. Spreads by stolons. Highly rated pollinator plant.</w:t>
            </w:r>
            <w:r w:rsidRPr="00F63A8A">
              <w:rPr>
                <w:b/>
                <w:bCs/>
                <w:sz w:val="20"/>
                <w:szCs w:val="20"/>
              </w:rPr>
              <w:t xml:space="preserve"> After last frost, press on top of the soil; it needs warm temp. and light to germinate; keep it moist.</w:t>
            </w:r>
            <w:r w:rsidRPr="00F63A8A">
              <w:rPr>
                <w:sz w:val="20"/>
                <w:szCs w:val="20"/>
              </w:rPr>
              <w:t xml:space="preserve"> Attracts numerous bees and beneficial insects. Harvested </w:t>
            </w:r>
            <w:r w:rsidR="00907E2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6CF26147" w14:textId="77777777" w:rsidR="00F63A8A" w:rsidRDefault="00F63A8A" w:rsidP="00F63A8A">
            <w:pPr>
              <w:pStyle w:val="NoSpacing"/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4071AC1B" wp14:editId="63E462B2">
                  <wp:simplePos x="0" y="0"/>
                  <wp:positionH relativeFrom="column">
                    <wp:posOffset>1025525</wp:posOffset>
                  </wp:positionH>
                  <wp:positionV relativeFrom="paragraph">
                    <wp:posOffset>0</wp:posOffset>
                  </wp:positionV>
                  <wp:extent cx="800735" cy="682625"/>
                  <wp:effectExtent l="0" t="0" r="0" b="3175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735" cy="68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734E4">
              <w:rPr>
                <w:b/>
                <w:bCs/>
              </w:rPr>
              <w:t>Clustered Mountain Mint</w:t>
            </w:r>
            <w:r>
              <w:rPr>
                <w:b/>
                <w:bCs/>
              </w:rPr>
              <w:t xml:space="preserve"> </w:t>
            </w:r>
            <w:r w:rsidRPr="00F63A8A">
              <w:rPr>
                <w:i/>
                <w:iCs/>
                <w:sz w:val="20"/>
                <w:szCs w:val="20"/>
              </w:rPr>
              <w:t>Pycnanthemum muticum</w:t>
            </w:r>
          </w:p>
          <w:p w14:paraId="298ABF81" w14:textId="276E0646" w:rsidR="00F63A8A" w:rsidRDefault="00F63A8A" w:rsidP="00F63A8A">
            <w:pPr>
              <w:spacing w:after="160" w:line="240" w:lineRule="auto"/>
            </w:pPr>
            <w:r w:rsidRPr="00F63A8A">
              <w:rPr>
                <w:sz w:val="20"/>
                <w:szCs w:val="20"/>
              </w:rPr>
              <w:t>Pt. shade to shade (will sun scorch), dry to moist soil. pH acid to neutral, 3-6’ tall, space 2’. Long-lived, 6-week bloom June-July. Blooms 2</w:t>
            </w:r>
            <w:r w:rsidRPr="00F63A8A">
              <w:rPr>
                <w:sz w:val="20"/>
                <w:szCs w:val="20"/>
                <w:vertAlign w:val="superscript"/>
              </w:rPr>
              <w:t>nd</w:t>
            </w:r>
            <w:r w:rsidRPr="00F63A8A">
              <w:rPr>
                <w:sz w:val="20"/>
                <w:szCs w:val="20"/>
              </w:rPr>
              <w:t xml:space="preserve"> year. Deer resistant. Spreads by stolons. Highly rated pollinator plant.</w:t>
            </w:r>
            <w:r w:rsidRPr="00F63A8A">
              <w:rPr>
                <w:b/>
                <w:bCs/>
                <w:sz w:val="20"/>
                <w:szCs w:val="20"/>
              </w:rPr>
              <w:t xml:space="preserve"> After last frost, press on top of the soil; it needs warm temp. and light to germinate; keep it moist.</w:t>
            </w:r>
            <w:r w:rsidRPr="00F63A8A">
              <w:rPr>
                <w:sz w:val="20"/>
                <w:szCs w:val="20"/>
              </w:rPr>
              <w:t xml:space="preserve"> Attracts numerous bees and beneficial insects. Harvested </w:t>
            </w:r>
            <w:r w:rsidR="00907E21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AE1821E" w14:textId="77777777" w:rsidR="00F63A8A" w:rsidRDefault="00F63A8A" w:rsidP="00F63A8A">
            <w:pPr>
              <w:pStyle w:val="NoSpacing"/>
            </w:pP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4BAB2D2A" wp14:editId="00F090AF">
                  <wp:simplePos x="0" y="0"/>
                  <wp:positionH relativeFrom="column">
                    <wp:posOffset>1025525</wp:posOffset>
                  </wp:positionH>
                  <wp:positionV relativeFrom="paragraph">
                    <wp:posOffset>0</wp:posOffset>
                  </wp:positionV>
                  <wp:extent cx="800735" cy="682625"/>
                  <wp:effectExtent l="0" t="0" r="0" b="3175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735" cy="68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734E4">
              <w:rPr>
                <w:b/>
                <w:bCs/>
              </w:rPr>
              <w:t>Clustered Mountain Mint</w:t>
            </w:r>
            <w:r>
              <w:rPr>
                <w:b/>
                <w:bCs/>
              </w:rPr>
              <w:t xml:space="preserve"> </w:t>
            </w:r>
            <w:r w:rsidRPr="00F63A8A">
              <w:rPr>
                <w:i/>
                <w:iCs/>
                <w:sz w:val="20"/>
                <w:szCs w:val="20"/>
              </w:rPr>
              <w:t>Pycnanthemum muticum</w:t>
            </w:r>
          </w:p>
          <w:p w14:paraId="484992F6" w14:textId="10ABD801" w:rsidR="00F63A8A" w:rsidRDefault="00F63A8A" w:rsidP="00F63A8A">
            <w:pPr>
              <w:spacing w:after="160" w:line="240" w:lineRule="auto"/>
            </w:pPr>
            <w:r w:rsidRPr="00F63A8A">
              <w:rPr>
                <w:sz w:val="20"/>
                <w:szCs w:val="20"/>
              </w:rPr>
              <w:t>Pt. shade to shade (will sun scorch), dry to moist soil. pH acid to neutral, 3-6’ tall, space 2’. Long-lived, 6-week bloom June-July. Blooms 2</w:t>
            </w:r>
            <w:r w:rsidRPr="00F63A8A">
              <w:rPr>
                <w:sz w:val="20"/>
                <w:szCs w:val="20"/>
                <w:vertAlign w:val="superscript"/>
              </w:rPr>
              <w:t>nd</w:t>
            </w:r>
            <w:r w:rsidRPr="00F63A8A">
              <w:rPr>
                <w:sz w:val="20"/>
                <w:szCs w:val="20"/>
              </w:rPr>
              <w:t xml:space="preserve"> year. Deer resistant. Spreads by stolons. Highly rated pollinator plant.</w:t>
            </w:r>
            <w:r w:rsidRPr="00F63A8A">
              <w:rPr>
                <w:b/>
                <w:bCs/>
                <w:sz w:val="20"/>
                <w:szCs w:val="20"/>
              </w:rPr>
              <w:t xml:space="preserve"> After last frost, press on top of the soil; it needs warm temp. and light to germinate; keep it moist.</w:t>
            </w:r>
            <w:r w:rsidRPr="00F63A8A">
              <w:rPr>
                <w:sz w:val="20"/>
                <w:szCs w:val="20"/>
              </w:rPr>
              <w:t xml:space="preserve"> Attracts numerous bees and beneficial insects. Harvested </w:t>
            </w:r>
            <w:r w:rsidR="00907E21">
              <w:rPr>
                <w:sz w:val="20"/>
                <w:szCs w:val="20"/>
              </w:rPr>
              <w:t>20____</w:t>
            </w:r>
          </w:p>
        </w:tc>
      </w:tr>
    </w:tbl>
    <w:p w14:paraId="7BD9F84F" w14:textId="3776F1B7" w:rsidR="004C162F" w:rsidRDefault="004C162F"/>
    <w:sectPr w:rsidR="004C162F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wMzcyNjSxMDZV0lEKTi0uzszPAykwqQUA7A7VdiwAAAA="/>
  </w:docVars>
  <w:rsids>
    <w:rsidRoot w:val="007D357E"/>
    <w:rsid w:val="000566E5"/>
    <w:rsid w:val="00084676"/>
    <w:rsid w:val="000A1EA4"/>
    <w:rsid w:val="000A79FB"/>
    <w:rsid w:val="00103FBA"/>
    <w:rsid w:val="00105BA9"/>
    <w:rsid w:val="00123951"/>
    <w:rsid w:val="001613AB"/>
    <w:rsid w:val="00173737"/>
    <w:rsid w:val="001A4B22"/>
    <w:rsid w:val="002134A9"/>
    <w:rsid w:val="002734E4"/>
    <w:rsid w:val="002C19D8"/>
    <w:rsid w:val="00302463"/>
    <w:rsid w:val="003F264F"/>
    <w:rsid w:val="00400FAE"/>
    <w:rsid w:val="00411EF1"/>
    <w:rsid w:val="004139CF"/>
    <w:rsid w:val="00464596"/>
    <w:rsid w:val="004B242B"/>
    <w:rsid w:val="004B3E85"/>
    <w:rsid w:val="004C162F"/>
    <w:rsid w:val="004C494A"/>
    <w:rsid w:val="0052310F"/>
    <w:rsid w:val="0054126F"/>
    <w:rsid w:val="00541E0B"/>
    <w:rsid w:val="00543856"/>
    <w:rsid w:val="00562AC8"/>
    <w:rsid w:val="00587059"/>
    <w:rsid w:val="0062176E"/>
    <w:rsid w:val="0065159C"/>
    <w:rsid w:val="006F716F"/>
    <w:rsid w:val="00733C54"/>
    <w:rsid w:val="00781258"/>
    <w:rsid w:val="007B2134"/>
    <w:rsid w:val="007C252D"/>
    <w:rsid w:val="007C6C3A"/>
    <w:rsid w:val="007D357E"/>
    <w:rsid w:val="007D4418"/>
    <w:rsid w:val="00814E02"/>
    <w:rsid w:val="00877D7D"/>
    <w:rsid w:val="008B2E44"/>
    <w:rsid w:val="008E068B"/>
    <w:rsid w:val="00907E21"/>
    <w:rsid w:val="00975A58"/>
    <w:rsid w:val="009A7B6C"/>
    <w:rsid w:val="009C242A"/>
    <w:rsid w:val="00A047F5"/>
    <w:rsid w:val="00A449A8"/>
    <w:rsid w:val="00A450EB"/>
    <w:rsid w:val="00B16CB1"/>
    <w:rsid w:val="00B605D8"/>
    <w:rsid w:val="00B91F2F"/>
    <w:rsid w:val="00B94FE9"/>
    <w:rsid w:val="00BB14E2"/>
    <w:rsid w:val="00BB2917"/>
    <w:rsid w:val="00BB5763"/>
    <w:rsid w:val="00BC6C94"/>
    <w:rsid w:val="00C343F3"/>
    <w:rsid w:val="00C9501F"/>
    <w:rsid w:val="00CA27CB"/>
    <w:rsid w:val="00D04539"/>
    <w:rsid w:val="00D4028C"/>
    <w:rsid w:val="00DB69D2"/>
    <w:rsid w:val="00DF4C99"/>
    <w:rsid w:val="00DF6A9B"/>
    <w:rsid w:val="00E246FF"/>
    <w:rsid w:val="00E9504F"/>
    <w:rsid w:val="00F30599"/>
    <w:rsid w:val="00F63A8A"/>
    <w:rsid w:val="00FD6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877D7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877D7D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2</Words>
  <Characters>3258</Characters>
  <Application>Microsoft Office Word</Application>
  <DocSecurity>0</DocSecurity>
  <Lines>13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0-09-06T18:06:00Z</cp:lastPrinted>
  <dcterms:created xsi:type="dcterms:W3CDTF">2024-11-15T13:31:00Z</dcterms:created>
  <dcterms:modified xsi:type="dcterms:W3CDTF">2024-11-15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c9d7e819157941922adcf2a3bbb967fe3d94a93b08ad6d586542a429ccedd2</vt:lpwstr>
  </property>
</Properties>
</file>